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ทดสอบ</w:t>
      </w:r>
      <w:r>
        <w:t xml:space="preserve"> </w:t>
      </w:r>
      <w:r>
        <w:t xml:space="preserve">PE</w:t>
      </w:r>
      <w:r>
        <w:t xml:space="preserve"> </w:t>
      </w:r>
      <w:r>
        <w:t xml:space="preserve">+</w:t>
      </w:r>
      <w:r>
        <w:t xml:space="preserve"> </w:t>
      </w:r>
      <w:r>
        <w:t xml:space="preserve">Revoice</w:t>
      </w:r>
      <w:r>
        <w:t xml:space="preserve"> </w:t>
      </w:r>
      <w:r>
        <w:t xml:space="preserve">9/9/2021</w:t>
      </w:r>
    </w:p>
    <w:p>
      <w:pPr>
        <w:pStyle w:val="Date"/>
      </w:pPr>
      <w:r>
        <w:t xml:space="preserve">วันพฤหัสบดีที่</w:t>
      </w:r>
      <w:r>
        <w:t xml:space="preserve"> </w:t>
      </w:r>
      <w:r>
        <w:t xml:space="preserve">9</w:t>
      </w:r>
      <w:r>
        <w:t xml:space="preserve"> </w:t>
      </w:r>
      <w:r>
        <w:t xml:space="preserve">กันยายน</w:t>
      </w:r>
      <w:r>
        <w:t xml:space="preserve"> </w:t>
      </w:r>
      <w:r>
        <w:t xml:space="preserve">2564</w:t>
      </w:r>
      <w:r>
        <w:t xml:space="preserve"> </w:t>
      </w:r>
      <w:r>
        <w:t xml:space="preserve">เวลา</w:t>
      </w:r>
      <w:r>
        <w:t xml:space="preserve"> </w:t>
      </w:r>
      <w:r>
        <w:t xml:space="preserve">13.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ธิบายรายวิชาที่เขียนบอกไว้ว่า เราจะเรียนหลักการ หลักการวิธีการนะคะ แล้วก็การออกแบบสื่อดิจิตอล การออกแบบสื่อดิจิตอล แล้วไม่มาเรียนกันแล้วนะคะ แล้วออกแบบ แล้วก็… ประเภทต่าง ๆ ต้องนำเสนอสื่อดิจิตอล ออกแบบเพื่ออะไร เพื่อที่เราจะได้นำมาสร้างชิ้นงานของเราได้นะคะ เพื่อองค์ประกอบของสื่อดิจิทัลนะคะ เดี๋ยวเราจะมาดูกัน ในหัวข้อที่เราจะเรียนกันในวันนี้นะคะ ก็คือเกี่ยวกับสูตรพิชิตยอดเท่านะคะ มันก่อนว่าสื่อดิจิตอลหมายถึงอะไรนะคะมันก่อนว่าสื่อดิจิตอลหมายถึงอะไรนะคะ หรือดิจิทัล เด็ก ๆ เห็นสไลด์ไหมคะ สไลด์ขึ้นอยู่ใช่ไหมครับผม เห็นครับ โอเคขึ้นอยู่นะกลัวไม่เห็นปรับโอเคนะสื่อดิจิทัลหมายถึงการประมวลผลการนำเข้าในคอมพิวเตอร์นะคะ คือ คือ เดิมน่ะ นึกถึงเวลาทำสื่อนี่ทำแต่เดิมก็คือเหมือนถ้าเป็นสื่อการสอนของพวกครูประถม คิดถึงนะ ของครูสอนเด็กอนุบาล มันก็เป็นถ้าเป็นอะไรล่ะ เหมือนเป็นแผ่นเป็นแผ่นพับอะไรพวกนี้ แต่มันจะอยู่ในลักษณะของกระดาษ ท่านไปใช้รูปแบบของ ก็เลยเปลี่ยนไปมาอยู่ในรูปของสื่อดิจิทัลนะคะ จากเดิมที่จะแค่รูปภาพในกระดาษไม่พอ แล้วมันจะมีใส่เสียงเพิ่มเข้ามาน่ะ ก็อธิบายได้เลยนี่คืออะไร ไอ้นี่คืออะไร ที่ทำแล้ว สามารถเข้าใจได้ง่ายทันทีไม่ต้อง ศึกษาเองได้อย่างนี้เป็นต้นนะคะ สื่อเหมือนสมัยก่อน ครูเอาสมมุติสื่อที่เป็นสื่อแบบลูกโลก ก็คือเป็นลูกโลกก็คือเอามาวางอธิบายเป็นอะไรตรงนี้ เป็นอะไรใช่ไหม สื่อดิจิทัลนี่มันก็จะมีภาพรูปโลกขึ้นมาแล้วก็มีเสียงเข้ามาบรรยายประกอบอะไรอย่างนี้เข้าไปด้วยจะมีวีดีโอให้ดูอย่างนี้ไปเรียนกันในเทอมนี้เป็นสิ่งที่เราจะต้องมาสร้างสื่อที่นี้เราจะต้องมาดูก่อน ว่าสิ่งที่เราจะสร้างมันจะมีลักษณะเป็นอย่างไรนะคะ ของสื่อตัวแรกก็ต้องมี ตอบมาก็คือพิมพ์ภาพหรือใส่เสียงเพิ่ม เห็นไหมคะ หรือเป็นวีดีโอ วีดีโอนี่ ขอคลิปเปิดให้ดูหรือใส่วีดีโอเข้ามาด้วย ประกอบ อาจารย์ครับ สไลด์มันไม่เลื่อนเลยครับ อาจารย์กีฬาอย่างนั้นแป๊บนึงทำไมสไลด์ไม่เลื่อนทั้งหน้าจอเลย อย่างนั้นเห็นไหมไหม ไม่ลืม ไม่มีครับ ไม่มี OK เห็นหรือยัง ขึ้นไหมคะ</w:t>
      </w:r>
    </w:p>
    <w:p>
      <w:pPr>
        <w:pStyle w:val="BodyText"/>
      </w:pPr>
      <w:r>
        <w:t xml:space="preserve">(นักเรียน) ขึ้นแล้วครับ</w:t>
      </w:r>
    </w:p>
    <w:p>
      <w:pPr>
        <w:pStyle w:val="BodyText"/>
      </w:pPr>
      <w:r>
        <w:t xml:space="preserve">(อาจารย์) OK กำลังจะเปิดวีดีโอให้ดู วีดีโอมันไปอยู่หน้าไหนแล้วนะ เปิดหน้านะ เปิดหน้าอยู่ แป๊บหนึ่ง หัวข้อต่อมา สื่อดิจิทัล เยอะเลยนะคะ บทความของพลังผลกระทบการสื่อสารดิจิทัล รศ. ดร. วิทยา ดำรงเกียรติศักดิ์ เขาพูดถึงสื่อดิจิตอล อันนี้นะคะ ความจริงแต่เป็น แต่เป็นสื่อดิจิตอลนะคะ มันมีหลายประเภทมากเลยคะ แยะไว้มีถึง 60 ชนิดน่ะ ทีนี่ถึงสื่อดิจิทัลไว้ มีทั้งหมดกี่ประเภทของไทย นี่เรียกว่า ฉฏCD training นะคะ สการสอนประกอบนะคะ CD Training ถ้าใครเคยไปซีเอ็ดเคยเห็นเห็นไหมคะ like อะไร</w:t>
      </w:r>
    </w:p>
    <w:p>
      <w:pPr>
        <w:pStyle w:val="BodyText"/>
      </w:pPr>
      <w:r>
        <w:t xml:space="preserve">(นักเรียน)PowerPoint นะครับ ตอนนี้แบบสไลด์ Powerpoint หรือมันไม่ขึ้น เดี๋ยวนะOK ขณะของ CD Training ก็คือทำเป็น CD สำหรับสอนน่ะค่ะ สอนใช้โปรแกรมอะไรพวกนี้ ขณะนี้คิดว่า CD Training นะคะ จะเป็นลักษณะของแผ่นที่มีวีดีโอวิธีการสอนการใช้อันนั้น เขาเห็นไหม เห็น เห็นค่ะ โอเคนะคะ เด็กเห็นว่าลักษณะของ CD Training จะเป็นแบบนี้เป็นวีดีโอ from การสอนแล้วไปอัดใส่ในแผ่นซีดี แล้วเขาก็จะ Workpoint แต่เดี๋ยวนี้เขาไม่ซื้อซีดีแล้ว เพราะเขาไปดูในไหนกันคะตี๋แล้วเต็มจะดู YouTube ไหมคะ ที่หายไป CD Training ไม่เห็นแล้วนะคะ ส่วนใหญ่ก็จะไปใช้กับดู YouTube เอานะคะ อีกตัวหนึ่ง ตัวที่ 2 มี 2 ชื่อ ตัวที่ 2 ชื่อว่า ขึ้นไหม จัดงานแต่งงานน่ะ ออแกไนซ์น่ะ เขามักจะทำ CD presentation ให้ใช่ไหมคะ ช้า ๆ หน่อย เหมือนเน็ตเรากระตุก ทำใจ ออนไลน์ อินเทอร์เน็ตประเทศไทยก็ นั่นไง พี่นะยัง ตัวอย่าง ตัวอย่าง เห็นไหมคะ</w:t>
      </w:r>
    </w:p>
    <w:p>
      <w:pPr>
        <w:pStyle w:val="BodyText"/>
      </w:pPr>
      <w:r>
        <w:t xml:space="preserve">(นักเรียน) เห็นครับ</w:t>
      </w:r>
    </w:p>
    <w:p>
      <w:pPr>
        <w:pStyle w:val="BodyText"/>
      </w:pPr>
      <w:r>
        <w:t xml:space="preserve">(อาจารย์) อาจารย์ OK ดนตรีเห็นไหมคะ เห็นไหมมีเสียงเบสเห็นไหมคะ มีภาพ ต้นไหว ต้นหวายหรือ ภาพเคลื่อนไหว เสียง เพลงหรือเสียงเอฟเฟค เห็นไหม มีข้อความประกอบทุกครั้ง ของการทำสื่อดิจิตอลนะคะ ทำส่วนของใน Presentationที่นี่ เราจะกลับมาดูในส่วนต่อไป จาก CD Presentation แล้ว ใครเป็นคอหนังบ้างนะคะ เวลาดูหนัง มันจะดูผ่านทางภาพวีดีโอใช่ไหมในพลาสติก Video เดี๋ยวนี้พอพัฒนาขึ้นมาหน่อย จะเป็นวีซีดี ดีวีดีเครื่องแต่ก่อนพวกร้านแมงป่องอะไรพวกนี้จะมีนะเดี๋ยวนี้ทำไรอยู่นะ VCD DVD เห็นไหมคะ คือ มูลน้อย CD DVD ความจุของข้อมูลเยอะกว่านะคะ ก็คือลักษณะจะเป็น cd vcd dบริหาร คจุกVCD DVD นี่ส่วนใหญ่เขาเอามาทำเป็นเมนส์ไหมคะ พวกภาพยนตร์ต่าง ๆ เอามาลงใส่ในแผ่น VCDตัวอย่าง ก็ยังมีตำนานสมเด็จพระนเรศน่ะเกือบ 3 ชั่วโมงนะคะ อย่างนี้นะคะ เพราะฉะนั้นมันจึง จาก CD มาใส่ที่ วีซีดี ดีวีดี สำหรับสื่อดิจิทัล ของเราก็คือ E Book ก็คือหนังสือแต่เดิมน่ะ หนังสือ โดย โดนจับมาดันเป็นหนังสืออิเล็กทรอนิกส์เปิดผ่าน หรือเปิดผ่านมือถือนะคะ หรe-document เอกสาร เอกสารอิเล็กทรอนิกส์เอกสารกระดาษใช่ไหม ทำให้เป็นเอกสารอิเล็กทรอนิกส์ได้ใช่ไหม เอาไว้ใช้เผยแพร่ใดคือประเภทสื่อดิจิทัลในทางวิชาการของไทยนะคะ สื่อดิจิทัลในวิชาของเราที่เด็กสามารถนำไปสร้างหรือจะพัฒนาชิ้นงานดิจิทัล งานให้เด็กได้นะ เคยได้ยินคำว่าดูยูทูปเบอร์ไหม</w:t>
      </w:r>
    </w:p>
    <w:p>
      <w:pPr>
        <w:pStyle w:val="BodyText"/>
      </w:pPr>
      <w:r>
        <w:t xml:space="preserve">(นักเรียน)เคยครับ</w:t>
      </w:r>
    </w:p>
    <w:p>
      <w:pPr>
        <w:pStyle w:val="BodyText"/>
      </w:pPr>
      <w:r>
        <w:t xml:space="preserve">(อาจารย์)ควรจะทำหรืออยากทำนะ วีดีโอนำเที่ยวหรืออะไรก็แล้วแต่ ที่เขาจะทำเป็นวีดีโอค่ะ ยูทูปเปอร์ แต่ทำเป็นวีดีโอ อันนี้ทำเป็นวีดีโอน่าจะเขียนนะ เขียนข้อความถึงเนื้อหาแล้วก็โพสต์ลงทางอินเทอร์เน็ต ที่คนสนใจหรือว่าเป็นบทความ ก็คือ ถึงสิ่งที่คนสนใจ แต่เดี๋ยวนี้บล็อกเกอร์ยุคใหม่ ไม่ได้ใส่ใจเนื้อหาอย่างเดียวนะ วิธีการทำวีดีโออะไรอย่างนี้เข้าไปด้วย ในนี่คือลักษณะของบล็อกเกอร์ คำที่ถามนี่ฮิตล่าสุด Videoใครเคยได้ยินคำนี้แล้วบ้างเคยได้ยินขอถามหน่อยไวรัล วีดีโอ ล่าสุดที่เขาบอกว่าฮิตน่ะอยู่ไหนครับ ขอดูอะไรนะครับ เปิดกล้องด้วยอยู่ไหนเนี่ยกำลังเดินเรียนเลยทรัพย์สมบูรณ์พูนสุขมากเลยใหม่นี่อย่างอ้วนเป็นเหตุอาจารย์เห็นที่นี่กิโลช่างเลย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ทดสอบ PE + Revoice 9/9/2021</dc:title>
  <dc:creator/>
  <cp:keywords/>
  <dcterms:created xsi:type="dcterms:W3CDTF">2021-09-09T07:53:52Z</dcterms:created>
  <dcterms:modified xsi:type="dcterms:W3CDTF">2021-09-09T07: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นยายน 2564 เวลา 13.37 น.</vt:lpwstr>
  </property>
  <property fmtid="{D5CDD505-2E9C-101B-9397-08002B2CF9AE}" pid="3" name="subtitle">
    <vt:lpwstr/>
  </property>
</Properties>
</file>